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bookmarkStart w:id="20" w:name="Xa5f6612122b848e1468d25f7b7066032d9d001d"/>
    <w:p>
      <w:pPr>
        <w:pStyle w:val="Heading2"/>
      </w:pPr>
      <w:r>
        <w:t xml:space="preserve">Electronics Engineer Position in DR Congo Kinshasa</w:t>
      </w:r>
    </w:p>
    <w:bookmarkEnd w:id="20"/>
    <w:bookmarkEnd w:id="21"/>
    <w:p>
      <w:pPr>
        <w:pStyle w:val="FirstParagraph"/>
      </w:pPr>
      <w:r>
        <w:t xml:space="preserve">John Muyumba</w:t>
      </w:r>
    </w:p>
    <w:p>
      <w:pPr>
        <w:pStyle w:val="BodyText"/>
      </w:pPr>
      <w:r>
        <w:t xml:space="preserve">34 Avenue des Martyrs, Zone IV</w:t>
      </w:r>
    </w:p>
    <w:p>
      <w:pPr>
        <w:pStyle w:val="BodyText"/>
      </w:pPr>
      <w:r>
        <w:t xml:space="preserve">Kinshasa, Democratic Republic of the Congo</w:t>
      </w:r>
    </w:p>
    <w:p>
      <w:pPr>
        <w:pStyle w:val="BodyText"/>
      </w:pPr>
      <w:r>
        <w:t xml:space="preserve">[Date]</w:t>
      </w:r>
    </w:p>
    <w:p>
      <w:pPr>
        <w:pStyle w:val="BodyText"/>
      </w:pPr>
      <w:r>
        <w:t xml:space="preserve">Hiring Manager</w:t>
      </w:r>
    </w:p>
    <w:p>
      <w:pPr>
        <w:pStyle w:val="BodyText"/>
      </w:pPr>
      <w:r>
        <w:t xml:space="preserve">Innovate Electronics Solutions DR Congo</w:t>
      </w:r>
    </w:p>
    <w:p>
      <w:pPr>
        <w:pStyle w:val="BodyText"/>
      </w:pPr>
      <w:r>
        <w:t xml:space="preserve">Rue des Étudiants, Gombe District</w:t>
      </w:r>
    </w:p>
    <w:p>
      <w:pPr>
        <w:pStyle w:val="BodyText"/>
      </w:pPr>
      <w:r>
        <w:t xml:space="preserve">Kinshasa, Democratic Republic of the Congo</w:t>
      </w:r>
    </w:p>
    <w:bookmarkStart w:id="22" w:name="X62046ec7b176fa6bc7515394bba16586a4f440a"/>
    <w:p>
      <w:pPr>
        <w:pStyle w:val="Heading3"/>
      </w:pPr>
      <w:r>
        <w:t xml:space="preserve">Subject: Formal Application for Electronics Engineer Internship Position</w:t>
      </w:r>
    </w:p>
    <w:p>
      <w:pPr>
        <w:pStyle w:val="FirstParagraph"/>
      </w:pPr>
      <w:r>
        <w:t xml:space="preserve">Dear Hiring Manager,</w:t>
      </w:r>
    </w:p>
    <w:bookmarkEnd w:id="22"/>
    <w:p>
      <w:pPr>
        <w:pStyle w:val="BodyText"/>
      </w:pPr>
      <w:r>
        <w:t xml:space="preserve">I am writing this Internship Application Letter with profound enthusiasm to express my interest in the Electronics Engineer Internship position at Innovate Electronics Solutions DR Congo, as advertised on your Kinshasa-based recruitment portal. As a final-year Electronics Engineering student at the University of Kinshasa, I have dedicated myself to acquiring technical competencies that directly align with your organization's mission to advance technological infrastructure across DR Congo Kinshasa. My academic background, coupled with my deep understanding of the unique challenges and opportunities within DR Congo's electronics sector, positions me to make immediate contributions during this critical phase of my professional development.</w:t>
      </w:r>
    </w:p>
    <w:p>
      <w:pPr>
        <w:pStyle w:val="BodyText"/>
      </w:pPr>
      <w:r>
        <w:t xml:space="preserve">Having grown up in Kinshasa’s bustling urban environment, I have witnessed firsthand how inadequate electronic infrastructure impacts essential services—from healthcare systems dependent on medical devices to agricultural supply chains requiring reliable communication tools. My academic journey has been specifically oriented toward addressing these gaps. In my coursework at the University of Kinshasa’s Faculty of Electrical Engineering, I have mastered circuit design using Altium Designer and LTSpice, developed embedded systems with Arduino and Raspberry Pi platforms, and conducted field research on solar-powered microgrids for rural communities in South Kivu province. This practical experience directly supports Innovate Electronics Solutions' initiatives to implement sustainable technological solutions across DR Congo Kinshasa.</w:t>
      </w:r>
    </w:p>
    <w:p>
      <w:pPr>
        <w:pStyle w:val="BodyText"/>
      </w:pPr>
      <w:r>
        <w:t xml:space="preserve">What particularly excites me about this opportunity is the chance to apply my skills within DR Congo Kinshasa's dynamic economic landscape. I have closely followed your organization’s work in establishing mobile network infrastructure across the Democratic Republic of the Congo, including your recent project installing 30 new base stations in Kinshasa’s urban corridors. As an Electronics Engineer candidate, I am prepared to contribute to such initiatives by assisting in signal processing optimization for dense urban environments and troubleshooting RF systems that face unique challenges like electromagnetic interference from informal industrial zones—a critical concern for any electronics operation in DR Congo Kinshasa.</w:t>
      </w:r>
    </w:p>
    <w:p>
      <w:pPr>
        <w:pStyle w:val="BodyText"/>
      </w:pPr>
      <w:r>
        <w:t xml:space="preserve">My most relevant technical experience includes developing a low-cost voltage stabilizer prototype for households experiencing frequent power fluctuations in Kinshasa’s residential areas. This project required me to navigate local component availability constraints while adhering to international safety standards, resulting in a device that maintained stable output during grid instability—directly addressing the infrastructure challenges prevalent across DR Congo Kinshasa. I documented this work extensively, including failure analysis procedures for tropical environments where humidity and dust significantly impact electronic components. This experience demonstrates my ability to innovate within resource-limited settings typical of DR Congo’s technological ecosystem.</w:t>
      </w:r>
    </w:p>
    <w:p>
      <w:pPr>
        <w:pStyle w:val="BodyText"/>
      </w:pPr>
      <w:r>
        <w:t xml:space="preserve">I also bring strong soft skills developed through community service in Kinshasa. As a volunteer with the "Tech for Tomorrow" initiative, I trained 250+ small business owners in Lubumbashi on basic electronics maintenance for point-of-sale systems. This experience taught me to adapt technical communication to diverse audiences—a skill essential for collaborating with local teams across DR Congo Kinshasa’s multi-lingual professional environment. Moreover, my fluency in French (native), Lingala (native), and English allows me to bridge communication gaps during field deployments in Kinshasa’s varied neighborhoods.</w:t>
      </w:r>
    </w:p>
    <w:p>
      <w:pPr>
        <w:pStyle w:val="BodyText"/>
      </w:pPr>
      <w:r>
        <w:t xml:space="preserve">I am particularly drawn to Innovate Electronics Solutions' commitment to developing local talent—a philosophy that mirrors my own professional aspirations. In DR Congo Kinshasa, where skilled electronics engineers are scarce but demand is growing exponentially in sectors like renewable energy and telecommunications, I see a profound opportunity to contribute meaningfully while learning from industry veterans. My academic capstone project focused on optimizing mobile charging stations using recycled solar panels—a concept directly applicable to your work in expanding digital access across rural DR Congo Kinshasa—and I would welcome the chance to expand this research under your guidance.</w:t>
      </w:r>
    </w:p>
    <w:p>
      <w:pPr>
        <w:pStyle w:val="BodyText"/>
      </w:pPr>
      <w:r>
        <w:t xml:space="preserve">I understand that success in an Electronics Engineer internship within DR Congo Kinshasa requires resilience, cultural intelligence, and technical agility. My background as a Kinshasa native who has navigated both university labs and community workshops provides me with the contextual understanding necessary to thrive in this environment. I am prepared to relocate immediately to your Gombe office and commit fully to the 6-month internship period without requiring accommodation support—allowing me to focus entirely on contributing from day one.</w:t>
      </w:r>
    </w:p>
    <w:p>
      <w:pPr>
        <w:pStyle w:val="BodyText"/>
      </w:pPr>
      <w:r>
        <w:t xml:space="preserve">My enclosed resume provides further detail on my technical qualifications, including proficiency in PCB design, embedded programming (C/C++), and hands-on experience with oscilloscopes and spectrum analyzers. I have also included references from Professor Amani Tshimanga (Head of Electronics Department at University of Kinshasa) and Mr. Jean-Pierre Mwamba (Lead Engineer at Sodetel Kinshasa) who can attest to my capabilities in real-world electronics applications across DR Congo.</w:t>
      </w:r>
    </w:p>
    <w:p>
      <w:pPr>
        <w:pStyle w:val="BodyText"/>
      </w:pPr>
      <w:r>
        <w:t xml:space="preserve">The Democratic Republic of the Congo stands at a pivotal moment where technological advancement could transform its economic trajectory. As an aspiring Electronics Engineer deeply invested in Kinshasa’s development, I am eager to bring my technical skills, local perspective, and unwavering commitment to your team. This Internship Application Letter represents not just my candidacy for a position, but my pledge to contribute actively toward building a more connected and technologically empowered DR Congo Kinshasa.</w:t>
      </w:r>
    </w:p>
    <w:p>
      <w:pPr>
        <w:pStyle w:val="BodyText"/>
      </w:pPr>
      <w:r>
        <w:t xml:space="preserve">Thank you for considering my application. I welcome the opportunity to discuss how my skills in electronics engineering can support Innovate Electronics Solutions' mission during an interview at your earliest convenience. I have attached all required documents and am available for a meeting within one week of receiving this letter.</w:t>
      </w:r>
    </w:p>
    <w:p>
      <w:pPr>
        <w:pStyle w:val="BodyText"/>
      </w:pPr>
      <w:r>
        <w:t xml:space="preserve">Sincerely,</w:t>
      </w:r>
    </w:p>
    <w:p>
      <w:pPr>
        <w:pStyle w:val="BodyText"/>
      </w:pPr>
      <w:r>
        <w:t xml:space="preserve">John Muyumba</w:t>
      </w:r>
    </w:p>
    <w:p>
      <w:pPr>
        <w:pStyle w:val="BodyText"/>
      </w:pPr>
      <w:r>
        <w:t xml:space="preserve">Electronics Engineering Student | University of Kinshasa</w:t>
      </w:r>
    </w:p>
    <w:p>
      <w:pPr>
        <w:pStyle w:val="BodyText"/>
      </w:pPr>
      <w:r>
        <w:t xml:space="preserve">+243 990 123 456 | john.muyumba@unikin.ac.cd</w:t>
      </w:r>
    </w:p>
    <w:p>
      <w:pPr>
        <w:pStyle w:val="BodyText"/>
      </w:pPr>
      <w:r>
        <w:t xml:space="preserve">This Internship Application Letter demonstrates my commitment to advancing electronics engineering solutions in DR Congo Kinshasa through technical expertise and cultural flu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3-04T12:10:15Z</dcterms:created>
  <dcterms:modified xsi:type="dcterms:W3CDTF">2026-03-04T12:10:15Z</dcterms:modified>
</cp:coreProperties>
</file>

<file path=docProps/custom.xml><?xml version="1.0" encoding="utf-8"?>
<Properties xmlns="http://schemas.openxmlformats.org/officeDocument/2006/custom-properties" xmlns:vt="http://schemas.openxmlformats.org/officeDocument/2006/docPropsVTypes"/>
</file>